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1A953" w14:textId="454D7434" w:rsidR="00F944C5" w:rsidRPr="002D020C" w:rsidRDefault="00F944C5" w:rsidP="00BA49F4">
      <w:pPr>
        <w:rPr>
          <w:rFonts w:ascii="Helvetica" w:hAnsi="Helvetica" w:cs="Helvetica"/>
        </w:rPr>
      </w:pPr>
    </w:p>
    <w:p w14:paraId="271D7231" w14:textId="77777777" w:rsidR="00CC6DB5" w:rsidRPr="002D020C" w:rsidRDefault="00CC6DB5" w:rsidP="00BA49F4">
      <w:pPr>
        <w:rPr>
          <w:rFonts w:ascii="Helvetica" w:hAnsi="Helvetica" w:cs="Helvetica"/>
          <w:b/>
          <w:bCs/>
          <w:sz w:val="40"/>
          <w:szCs w:val="40"/>
        </w:rPr>
      </w:pPr>
    </w:p>
    <w:p w14:paraId="71BC17BD" w14:textId="77777777" w:rsidR="00CC6DB5" w:rsidRPr="002D020C" w:rsidRDefault="00CC6DB5" w:rsidP="00BA49F4">
      <w:pPr>
        <w:rPr>
          <w:rFonts w:ascii="Helvetica" w:hAnsi="Helvetica" w:cs="Helvetica"/>
          <w:b/>
          <w:bCs/>
          <w:sz w:val="40"/>
          <w:szCs w:val="40"/>
        </w:rPr>
      </w:pPr>
    </w:p>
    <w:p w14:paraId="4F8BF523" w14:textId="2FB2999E" w:rsidR="008D4EB4" w:rsidRPr="002D020C" w:rsidRDefault="00FC7D15" w:rsidP="00BA49F4">
      <w:pPr>
        <w:rPr>
          <w:rFonts w:ascii="Helvetica" w:hAnsi="Helvetica" w:cs="Helvetica"/>
          <w:b/>
          <w:bCs/>
          <w:sz w:val="40"/>
          <w:szCs w:val="40"/>
        </w:rPr>
      </w:pPr>
      <w:r w:rsidRPr="002D020C">
        <w:rPr>
          <w:rFonts w:ascii="Helvetica" w:hAnsi="Helvetica" w:cs="Helvetica"/>
          <w:b/>
          <w:bCs/>
          <w:sz w:val="40"/>
          <w:szCs w:val="40"/>
        </w:rPr>
        <w:t>Operating Policy – Interfaith Council</w:t>
      </w:r>
    </w:p>
    <w:p w14:paraId="1A8D72BC" w14:textId="77777777" w:rsidR="008D4EB4" w:rsidRPr="002D020C" w:rsidRDefault="008D4EB4" w:rsidP="00BA49F4">
      <w:pPr>
        <w:rPr>
          <w:rFonts w:ascii="Helvetica" w:hAnsi="Helvetica" w:cs="Helvetica"/>
          <w:sz w:val="40"/>
          <w:szCs w:val="40"/>
        </w:rPr>
      </w:pPr>
    </w:p>
    <w:p w14:paraId="165249DF" w14:textId="0B00450D" w:rsidR="008D4EB4" w:rsidRPr="002D020C" w:rsidRDefault="008D4EB4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8"/>
          <w:szCs w:val="28"/>
        </w:rPr>
        <w:t>P</w:t>
      </w:r>
      <w:r w:rsidR="00FC7D15" w:rsidRPr="002D020C">
        <w:rPr>
          <w:rFonts w:ascii="Helvetica" w:hAnsi="Helvetica" w:cs="Helvetica"/>
          <w:sz w:val="28"/>
          <w:szCs w:val="28"/>
        </w:rPr>
        <w:t>urpose</w:t>
      </w:r>
    </w:p>
    <w:p w14:paraId="6DE8B518" w14:textId="77777777" w:rsidR="008D4EB4" w:rsidRPr="002D020C" w:rsidRDefault="008D4EB4" w:rsidP="00BA49F4">
      <w:pPr>
        <w:pStyle w:val="ListParagraph"/>
        <w:ind w:left="993" w:hanging="633"/>
        <w:rPr>
          <w:rFonts w:ascii="Helvetica" w:hAnsi="Helvetica" w:cs="Helvetica"/>
          <w:sz w:val="22"/>
          <w:szCs w:val="22"/>
        </w:rPr>
      </w:pPr>
    </w:p>
    <w:p w14:paraId="137845B2" w14:textId="77777777" w:rsidR="008D4EB4" w:rsidRPr="002D020C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o bring together representatives from student faith-based associations at McMaster </w:t>
      </w:r>
      <w:proofErr w:type="gramStart"/>
      <w:r w:rsidRPr="002D020C">
        <w:rPr>
          <w:rFonts w:ascii="Helvetica" w:hAnsi="Helvetica" w:cs="Helvetica"/>
          <w:sz w:val="22"/>
          <w:szCs w:val="22"/>
        </w:rPr>
        <w:t>University;</w:t>
      </w:r>
      <w:proofErr w:type="gramEnd"/>
    </w:p>
    <w:p w14:paraId="08166767" w14:textId="77777777" w:rsidR="008D4EB4" w:rsidRPr="002D020C" w:rsidRDefault="008D4EB4" w:rsidP="00BA49F4">
      <w:pPr>
        <w:pStyle w:val="ListParagraph"/>
        <w:ind w:left="993" w:hanging="633"/>
        <w:rPr>
          <w:rFonts w:ascii="Helvetica" w:hAnsi="Helvetica" w:cs="Helvetica"/>
          <w:sz w:val="22"/>
          <w:szCs w:val="22"/>
        </w:rPr>
      </w:pPr>
    </w:p>
    <w:p w14:paraId="5E899490" w14:textId="77777777" w:rsidR="008D4EB4" w:rsidRPr="002D020C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o work to address issues of common concern that affect the greater McMaster </w:t>
      </w:r>
      <w:proofErr w:type="gramStart"/>
      <w:r w:rsidRPr="002D020C">
        <w:rPr>
          <w:rFonts w:ascii="Helvetica" w:hAnsi="Helvetica" w:cs="Helvetica"/>
          <w:sz w:val="22"/>
          <w:szCs w:val="22"/>
        </w:rPr>
        <w:t>community;</w:t>
      </w:r>
      <w:proofErr w:type="gramEnd"/>
      <w:r w:rsidRPr="002D020C">
        <w:rPr>
          <w:rFonts w:ascii="Helvetica" w:hAnsi="Helvetica" w:cs="Helvetica"/>
          <w:sz w:val="22"/>
          <w:szCs w:val="22"/>
        </w:rPr>
        <w:t xml:space="preserve"> </w:t>
      </w:r>
    </w:p>
    <w:p w14:paraId="5F15305A" w14:textId="77777777" w:rsidR="008D4EB4" w:rsidRPr="002D020C" w:rsidRDefault="008D4EB4" w:rsidP="00BA49F4">
      <w:pPr>
        <w:pStyle w:val="ListParagraph"/>
        <w:ind w:left="993" w:hanging="633"/>
        <w:rPr>
          <w:rFonts w:ascii="Helvetica" w:hAnsi="Helvetica" w:cs="Helvetica"/>
          <w:sz w:val="22"/>
          <w:szCs w:val="22"/>
        </w:rPr>
      </w:pPr>
    </w:p>
    <w:p w14:paraId="4AECD6F1" w14:textId="79606CEA" w:rsidR="008D4EB4" w:rsidRPr="002D020C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o build connections between students of different </w:t>
      </w:r>
      <w:r w:rsidR="00757CF2" w:rsidRPr="002D020C">
        <w:rPr>
          <w:rFonts w:ascii="Helvetica" w:hAnsi="Helvetica" w:cs="Helvetica"/>
          <w:sz w:val="22"/>
          <w:szCs w:val="22"/>
        </w:rPr>
        <w:t xml:space="preserve">spiritual </w:t>
      </w:r>
      <w:r w:rsidRPr="002D020C">
        <w:rPr>
          <w:rFonts w:ascii="Helvetica" w:hAnsi="Helvetica" w:cs="Helvetica"/>
          <w:sz w:val="22"/>
          <w:szCs w:val="22"/>
        </w:rPr>
        <w:t xml:space="preserve">affiliations, furthering the goal of a more unified campus </w:t>
      </w:r>
      <w:proofErr w:type="gramStart"/>
      <w:r w:rsidRPr="002D020C">
        <w:rPr>
          <w:rFonts w:ascii="Helvetica" w:hAnsi="Helvetica" w:cs="Helvetica"/>
          <w:sz w:val="22"/>
          <w:szCs w:val="22"/>
        </w:rPr>
        <w:t>community</w:t>
      </w:r>
      <w:r w:rsidR="00757CF2" w:rsidRPr="002D020C">
        <w:rPr>
          <w:rFonts w:ascii="Helvetica" w:hAnsi="Helvetica" w:cs="Helvetica"/>
          <w:sz w:val="22"/>
          <w:szCs w:val="22"/>
        </w:rPr>
        <w:t>;</w:t>
      </w:r>
      <w:proofErr w:type="gramEnd"/>
    </w:p>
    <w:p w14:paraId="04C9E418" w14:textId="77777777" w:rsidR="00B84E21" w:rsidRPr="002D020C" w:rsidRDefault="00B84E21" w:rsidP="00BA49F4">
      <w:pPr>
        <w:pStyle w:val="ListParagraph"/>
        <w:ind w:left="993" w:hanging="633"/>
        <w:rPr>
          <w:rFonts w:ascii="Helvetica" w:hAnsi="Helvetica" w:cs="Helvetica"/>
          <w:sz w:val="22"/>
          <w:szCs w:val="22"/>
        </w:rPr>
      </w:pPr>
    </w:p>
    <w:p w14:paraId="13AA3BEE" w14:textId="78E2AD0C" w:rsidR="00B84E21" w:rsidRPr="002D020C" w:rsidRDefault="00B84E21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o </w:t>
      </w:r>
      <w:r w:rsidR="00757CF2" w:rsidRPr="002D020C">
        <w:rPr>
          <w:rFonts w:ascii="Helvetica" w:hAnsi="Helvetica" w:cs="Helvetica"/>
          <w:sz w:val="22"/>
          <w:szCs w:val="22"/>
        </w:rPr>
        <w:t>facilitate</w:t>
      </w:r>
      <w:r w:rsidRPr="002D020C">
        <w:rPr>
          <w:rFonts w:ascii="Helvetica" w:hAnsi="Helvetica" w:cs="Helvetica"/>
          <w:sz w:val="22"/>
          <w:szCs w:val="22"/>
        </w:rPr>
        <w:t xml:space="preserve"> and encourage religious dialogue within the McMaster </w:t>
      </w:r>
      <w:r w:rsidR="0017132B" w:rsidRPr="002D020C">
        <w:rPr>
          <w:rFonts w:ascii="Helvetica" w:hAnsi="Helvetica" w:cs="Helvetica"/>
          <w:sz w:val="22"/>
          <w:szCs w:val="22"/>
        </w:rPr>
        <w:t>community</w:t>
      </w:r>
      <w:r w:rsidR="00757CF2" w:rsidRPr="002D020C">
        <w:rPr>
          <w:rFonts w:ascii="Helvetica" w:hAnsi="Helvetica" w:cs="Helvetica"/>
          <w:sz w:val="22"/>
          <w:szCs w:val="22"/>
        </w:rPr>
        <w:t>.</w:t>
      </w:r>
    </w:p>
    <w:p w14:paraId="7AFECB1E" w14:textId="77777777" w:rsidR="008D4EB4" w:rsidRPr="002D020C" w:rsidRDefault="008D4EB4" w:rsidP="00BA49F4">
      <w:pPr>
        <w:rPr>
          <w:rFonts w:ascii="Helvetica" w:hAnsi="Helvetica" w:cs="Helvetica"/>
          <w:sz w:val="22"/>
          <w:szCs w:val="22"/>
        </w:rPr>
      </w:pPr>
    </w:p>
    <w:p w14:paraId="1BC3297F" w14:textId="233C055F" w:rsidR="008D4EB4" w:rsidRPr="002D020C" w:rsidRDefault="00FC7D15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8"/>
          <w:szCs w:val="28"/>
        </w:rPr>
        <w:t>Membership</w:t>
      </w:r>
    </w:p>
    <w:p w14:paraId="291BC0AF" w14:textId="77777777" w:rsidR="008D4EB4" w:rsidRPr="002D020C" w:rsidRDefault="008D4EB4" w:rsidP="00BA49F4">
      <w:pPr>
        <w:pStyle w:val="ListParagraph"/>
        <w:ind w:left="360"/>
        <w:rPr>
          <w:rFonts w:ascii="Helvetica" w:hAnsi="Helvetica" w:cs="Helvetica"/>
          <w:sz w:val="22"/>
          <w:szCs w:val="22"/>
        </w:rPr>
      </w:pPr>
    </w:p>
    <w:p w14:paraId="28BBC15B" w14:textId="4D264CD4" w:rsidR="008D4EB4" w:rsidRPr="002D020C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Interfaith Council shall include one (1) president or </w:t>
      </w:r>
      <w:r w:rsidR="001437CE" w:rsidRPr="002D020C">
        <w:rPr>
          <w:rFonts w:ascii="Helvetica" w:hAnsi="Helvetica" w:cs="Helvetica"/>
          <w:sz w:val="22"/>
          <w:szCs w:val="22"/>
        </w:rPr>
        <w:t>representative from</w:t>
      </w:r>
      <w:r w:rsidRPr="002D020C">
        <w:rPr>
          <w:rFonts w:ascii="Helvetica" w:hAnsi="Helvetica" w:cs="Helvetica"/>
          <w:sz w:val="22"/>
          <w:szCs w:val="22"/>
        </w:rPr>
        <w:t xml:space="preserve"> the following groups, who shall be voting members:</w:t>
      </w:r>
    </w:p>
    <w:p w14:paraId="45F59A59" w14:textId="77777777" w:rsidR="008D4EB4" w:rsidRPr="002D020C" w:rsidRDefault="008D4EB4" w:rsidP="00BA49F4">
      <w:pPr>
        <w:pStyle w:val="ListParagraph"/>
        <w:ind w:left="1843" w:hanging="850"/>
        <w:rPr>
          <w:rFonts w:ascii="Helvetica" w:hAnsi="Helvetica" w:cs="Helvetica"/>
          <w:sz w:val="22"/>
          <w:szCs w:val="22"/>
        </w:rPr>
      </w:pPr>
    </w:p>
    <w:p w14:paraId="7A2F1D73" w14:textId="59217DF4" w:rsidR="008D4EB4" w:rsidRPr="002D020C" w:rsidRDefault="008D4EB4" w:rsidP="00360CBE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Catholic Students </w:t>
      </w:r>
      <w:proofErr w:type="gramStart"/>
      <w:r w:rsidRPr="002D020C">
        <w:rPr>
          <w:rFonts w:ascii="Helvetica" w:hAnsi="Helvetica" w:cs="Helvetica"/>
          <w:sz w:val="22"/>
          <w:szCs w:val="22"/>
        </w:rPr>
        <w:t>Association;</w:t>
      </w:r>
      <w:proofErr w:type="gramEnd"/>
    </w:p>
    <w:p w14:paraId="7C89ABCD" w14:textId="4DCC9488" w:rsidR="008D4EB4" w:rsidRPr="002D020C" w:rsidRDefault="00757CF2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Cooperative</w:t>
      </w:r>
      <w:r w:rsidR="008D4EB4" w:rsidRPr="002D020C">
        <w:rPr>
          <w:rFonts w:ascii="Helvetica" w:hAnsi="Helvetica" w:cs="Helvetica"/>
          <w:sz w:val="22"/>
          <w:szCs w:val="22"/>
        </w:rPr>
        <w:t xml:space="preserve"> of Indigenous Studies Students and </w:t>
      </w:r>
      <w:proofErr w:type="gramStart"/>
      <w:r w:rsidR="008D4EB4" w:rsidRPr="002D020C">
        <w:rPr>
          <w:rFonts w:ascii="Helvetica" w:hAnsi="Helvetica" w:cs="Helvetica"/>
          <w:sz w:val="22"/>
          <w:szCs w:val="22"/>
        </w:rPr>
        <w:t>Alumni;</w:t>
      </w:r>
      <w:proofErr w:type="gramEnd"/>
    </w:p>
    <w:p w14:paraId="4890CE62" w14:textId="6E81748F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Hillel (Jewish Students Association</w:t>
      </w:r>
      <w:proofErr w:type="gramStart"/>
      <w:r w:rsidRPr="002D020C">
        <w:rPr>
          <w:rFonts w:ascii="Helvetica" w:hAnsi="Helvetica" w:cs="Helvetica"/>
          <w:sz w:val="22"/>
          <w:szCs w:val="22"/>
        </w:rPr>
        <w:t>);</w:t>
      </w:r>
      <w:proofErr w:type="gramEnd"/>
    </w:p>
    <w:p w14:paraId="764A69A1" w14:textId="72061862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Hindu Students </w:t>
      </w:r>
      <w:proofErr w:type="gramStart"/>
      <w:r w:rsidRPr="002D020C">
        <w:rPr>
          <w:rFonts w:ascii="Helvetica" w:hAnsi="Helvetica" w:cs="Helvetica"/>
          <w:sz w:val="22"/>
          <w:szCs w:val="22"/>
        </w:rPr>
        <w:t>Association;</w:t>
      </w:r>
      <w:proofErr w:type="gramEnd"/>
    </w:p>
    <w:p w14:paraId="1FC33223" w14:textId="7BA17F04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Muslim Students </w:t>
      </w:r>
      <w:proofErr w:type="gramStart"/>
      <w:r w:rsidRPr="002D020C">
        <w:rPr>
          <w:rFonts w:ascii="Helvetica" w:hAnsi="Helvetica" w:cs="Helvetica"/>
          <w:sz w:val="22"/>
          <w:szCs w:val="22"/>
        </w:rPr>
        <w:t>Association;</w:t>
      </w:r>
      <w:proofErr w:type="gramEnd"/>
    </w:p>
    <w:p w14:paraId="1E672AE1" w14:textId="7F17A4E6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Orthodox Christian Students </w:t>
      </w:r>
      <w:proofErr w:type="gramStart"/>
      <w:r w:rsidRPr="002D020C">
        <w:rPr>
          <w:rFonts w:ascii="Helvetica" w:hAnsi="Helvetica" w:cs="Helvetica"/>
          <w:sz w:val="22"/>
          <w:szCs w:val="22"/>
        </w:rPr>
        <w:t>Association;</w:t>
      </w:r>
      <w:proofErr w:type="gramEnd"/>
    </w:p>
    <w:p w14:paraId="76E4BC1F" w14:textId="1FF82BC3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Power</w:t>
      </w:r>
      <w:r w:rsidR="00757CF2" w:rsidRPr="002D020C">
        <w:rPr>
          <w:rFonts w:ascii="Helvetica" w:hAnsi="Helvetica" w:cs="Helvetica"/>
          <w:sz w:val="22"/>
          <w:szCs w:val="22"/>
        </w:rPr>
        <w:t xml:space="preserve"> to </w:t>
      </w:r>
      <w:proofErr w:type="gramStart"/>
      <w:r w:rsidRPr="002D020C">
        <w:rPr>
          <w:rFonts w:ascii="Helvetica" w:hAnsi="Helvetica" w:cs="Helvetica"/>
          <w:sz w:val="22"/>
          <w:szCs w:val="22"/>
        </w:rPr>
        <w:t>Change;</w:t>
      </w:r>
      <w:proofErr w:type="gramEnd"/>
    </w:p>
    <w:p w14:paraId="4011EEEB" w14:textId="1A72C2E6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843" w:hanging="850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Sikh Students Association.</w:t>
      </w:r>
    </w:p>
    <w:p w14:paraId="76A2BAC5" w14:textId="77777777" w:rsidR="00540879" w:rsidRPr="002D020C" w:rsidRDefault="00540879" w:rsidP="00BA49F4">
      <w:pPr>
        <w:pStyle w:val="ListParagraph"/>
        <w:suppressAutoHyphens/>
        <w:ind w:left="1224"/>
        <w:contextualSpacing w:val="0"/>
        <w:rPr>
          <w:rFonts w:ascii="Helvetica" w:hAnsi="Helvetica" w:cs="Helvetica"/>
          <w:sz w:val="22"/>
          <w:szCs w:val="22"/>
        </w:rPr>
      </w:pPr>
    </w:p>
    <w:p w14:paraId="5AF906A9" w14:textId="0DDE8D1C" w:rsidR="009C6E6E" w:rsidRPr="002D020C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The Council shall include the following non-voting members:</w:t>
      </w:r>
    </w:p>
    <w:p w14:paraId="76B015F5" w14:textId="77777777" w:rsidR="006D6FD6" w:rsidRPr="002D020C" w:rsidRDefault="006D6FD6" w:rsidP="00BA49F4">
      <w:pPr>
        <w:pStyle w:val="ListParagraph"/>
        <w:suppressAutoHyphens/>
        <w:ind w:left="792"/>
        <w:contextualSpacing w:val="0"/>
        <w:rPr>
          <w:rFonts w:ascii="Helvetica" w:hAnsi="Helvetica" w:cs="Helvetica"/>
          <w:sz w:val="22"/>
          <w:szCs w:val="22"/>
        </w:rPr>
      </w:pPr>
    </w:p>
    <w:p w14:paraId="7B2A4F8C" w14:textId="3ABF338D" w:rsidR="006D6FD6" w:rsidRPr="002D020C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The Diversity Services Director (Chair</w:t>
      </w:r>
      <w:proofErr w:type="gramStart"/>
      <w:r w:rsidRPr="002D020C">
        <w:rPr>
          <w:rFonts w:ascii="Helvetica" w:hAnsi="Helvetica" w:cs="Helvetica"/>
          <w:sz w:val="22"/>
          <w:szCs w:val="22"/>
        </w:rPr>
        <w:t>);</w:t>
      </w:r>
      <w:proofErr w:type="gramEnd"/>
    </w:p>
    <w:p w14:paraId="213AAF43" w14:textId="25F0EC4C" w:rsidR="006D6FD6" w:rsidRPr="002D020C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Chair of Religious Clubs from the Clubs Executive </w:t>
      </w:r>
      <w:proofErr w:type="gramStart"/>
      <w:r w:rsidRPr="002D020C">
        <w:rPr>
          <w:rFonts w:ascii="Helvetica" w:hAnsi="Helvetica" w:cs="Helvetica"/>
          <w:sz w:val="22"/>
          <w:szCs w:val="22"/>
        </w:rPr>
        <w:t>Council;</w:t>
      </w:r>
      <w:proofErr w:type="gramEnd"/>
    </w:p>
    <w:p w14:paraId="63626B7D" w14:textId="483D0400" w:rsidR="006D6FD6" w:rsidRPr="002D020C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Ecumenical </w:t>
      </w:r>
      <w:proofErr w:type="gramStart"/>
      <w:r w:rsidRPr="002D020C">
        <w:rPr>
          <w:rFonts w:ascii="Helvetica" w:hAnsi="Helvetica" w:cs="Helvetica"/>
          <w:sz w:val="22"/>
          <w:szCs w:val="22"/>
        </w:rPr>
        <w:t>Chaplin;</w:t>
      </w:r>
      <w:proofErr w:type="gramEnd"/>
    </w:p>
    <w:p w14:paraId="51C2858F" w14:textId="1882306A" w:rsidR="006D6FD6" w:rsidRPr="002D020C" w:rsidRDefault="006D6FD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Diversity Services Assistant </w:t>
      </w:r>
      <w:proofErr w:type="gramStart"/>
      <w:r w:rsidRPr="002D020C">
        <w:rPr>
          <w:rFonts w:ascii="Helvetica" w:hAnsi="Helvetica" w:cs="Helvetica"/>
          <w:sz w:val="22"/>
          <w:szCs w:val="22"/>
        </w:rPr>
        <w:t>Director;</w:t>
      </w:r>
      <w:proofErr w:type="gramEnd"/>
    </w:p>
    <w:p w14:paraId="2E8A8F0D" w14:textId="4A0411A2" w:rsidR="006D6FD6" w:rsidRPr="002D020C" w:rsidRDefault="00BA49F4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One (1) SRA member:</w:t>
      </w:r>
    </w:p>
    <w:p w14:paraId="3AEEE727" w14:textId="77777777" w:rsidR="00BA49F4" w:rsidRPr="002D020C" w:rsidRDefault="00BA49F4" w:rsidP="00BA49F4">
      <w:pPr>
        <w:pStyle w:val="ListParagraph"/>
        <w:suppressAutoHyphens/>
        <w:ind w:left="1701"/>
        <w:contextualSpacing w:val="0"/>
        <w:rPr>
          <w:rFonts w:ascii="Helvetica" w:hAnsi="Helvetica" w:cs="Helvetica"/>
          <w:sz w:val="22"/>
          <w:szCs w:val="22"/>
        </w:rPr>
      </w:pPr>
    </w:p>
    <w:p w14:paraId="149E9FDF" w14:textId="7A2686E6" w:rsidR="006D6FD6" w:rsidRPr="002D020C" w:rsidRDefault="006D6FD6" w:rsidP="00BA49F4">
      <w:pPr>
        <w:pStyle w:val="ListParagraph"/>
        <w:numPr>
          <w:ilvl w:val="3"/>
          <w:numId w:val="7"/>
        </w:numPr>
        <w:suppressAutoHyphens/>
        <w:ind w:hanging="27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SRA member shall be elected to the Council no later than April </w:t>
      </w:r>
      <w:proofErr w:type="gramStart"/>
      <w:r w:rsidRPr="002D020C">
        <w:rPr>
          <w:rFonts w:ascii="Helvetica" w:hAnsi="Helvetica" w:cs="Helvetica"/>
          <w:sz w:val="22"/>
          <w:szCs w:val="22"/>
        </w:rPr>
        <w:t>30;</w:t>
      </w:r>
      <w:proofErr w:type="gramEnd"/>
    </w:p>
    <w:p w14:paraId="33122D8D" w14:textId="77777777" w:rsidR="00BA49F4" w:rsidRPr="002D020C" w:rsidRDefault="00BA49F4" w:rsidP="00BA49F4">
      <w:pPr>
        <w:pStyle w:val="ListParagraph"/>
        <w:suppressAutoHyphens/>
        <w:ind w:left="1728"/>
        <w:contextualSpacing w:val="0"/>
        <w:rPr>
          <w:rFonts w:ascii="Helvetica" w:hAnsi="Helvetica" w:cs="Helvetica"/>
          <w:sz w:val="22"/>
          <w:szCs w:val="22"/>
        </w:rPr>
      </w:pPr>
    </w:p>
    <w:p w14:paraId="48F1F0F5" w14:textId="0B29A2B5" w:rsidR="007B57C6" w:rsidRPr="002D020C" w:rsidRDefault="007B57C6" w:rsidP="00BA49F4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Any religious or spiritual MSU club deemed appropriate by the Council membership</w:t>
      </w:r>
      <w:r w:rsidR="00410B9C" w:rsidRPr="002D020C">
        <w:rPr>
          <w:rFonts w:ascii="Helvetica" w:hAnsi="Helvetica" w:cs="Helvetica"/>
          <w:sz w:val="22"/>
          <w:szCs w:val="22"/>
        </w:rPr>
        <w:t>.</w:t>
      </w:r>
    </w:p>
    <w:p w14:paraId="24E2EC13" w14:textId="77777777" w:rsidR="007B57C6" w:rsidRPr="002D020C" w:rsidRDefault="007B57C6" w:rsidP="00BA49F4">
      <w:pPr>
        <w:pStyle w:val="ListParagraph"/>
        <w:suppressAutoHyphens/>
        <w:ind w:left="1224"/>
        <w:contextualSpacing w:val="0"/>
        <w:rPr>
          <w:rFonts w:ascii="Helvetica" w:hAnsi="Helvetica" w:cs="Helvetica"/>
          <w:sz w:val="22"/>
          <w:szCs w:val="22"/>
        </w:rPr>
      </w:pPr>
    </w:p>
    <w:p w14:paraId="274E61B3" w14:textId="5753A716" w:rsidR="006D6FD6" w:rsidRPr="002D020C" w:rsidRDefault="006D6FD6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lastRenderedPageBreak/>
        <w:t xml:space="preserve">Any </w:t>
      </w:r>
      <w:r w:rsidR="007B57C6" w:rsidRPr="002D020C">
        <w:rPr>
          <w:rFonts w:ascii="Helvetica" w:hAnsi="Helvetica" w:cs="Helvetica"/>
          <w:sz w:val="22"/>
          <w:szCs w:val="22"/>
        </w:rPr>
        <w:t>MSU Club</w:t>
      </w:r>
      <w:r w:rsidRPr="002D020C">
        <w:rPr>
          <w:rFonts w:ascii="Helvetica" w:hAnsi="Helvetica" w:cs="Helvetica"/>
          <w:sz w:val="22"/>
          <w:szCs w:val="22"/>
        </w:rPr>
        <w:t xml:space="preserve"> willing to join the co</w:t>
      </w:r>
      <w:r w:rsidR="007B57C6" w:rsidRPr="002D020C">
        <w:rPr>
          <w:rFonts w:ascii="Helvetica" w:hAnsi="Helvetica" w:cs="Helvetica"/>
          <w:sz w:val="22"/>
          <w:szCs w:val="22"/>
        </w:rPr>
        <w:t>uncil</w:t>
      </w:r>
      <w:r w:rsidRPr="002D020C">
        <w:rPr>
          <w:rFonts w:ascii="Helvetica" w:hAnsi="Helvetica" w:cs="Helvetica"/>
          <w:sz w:val="22"/>
          <w:szCs w:val="22"/>
        </w:rPr>
        <w:t xml:space="preserve"> should write a letter</w:t>
      </w:r>
      <w:r w:rsidR="007B57C6" w:rsidRPr="002D020C">
        <w:rPr>
          <w:rFonts w:ascii="Helvetica" w:hAnsi="Helvetica" w:cs="Helvetica"/>
          <w:sz w:val="22"/>
          <w:szCs w:val="22"/>
        </w:rPr>
        <w:t xml:space="preserve"> of interest</w:t>
      </w:r>
      <w:r w:rsidRPr="002D020C">
        <w:rPr>
          <w:rFonts w:ascii="Helvetica" w:hAnsi="Helvetica" w:cs="Helvetica"/>
          <w:sz w:val="22"/>
          <w:szCs w:val="22"/>
        </w:rPr>
        <w:t xml:space="preserve"> to the chair and be ratified by the </w:t>
      </w:r>
      <w:r w:rsidR="007B57C6" w:rsidRPr="002D020C">
        <w:rPr>
          <w:rFonts w:ascii="Helvetica" w:hAnsi="Helvetica" w:cs="Helvetica"/>
          <w:sz w:val="22"/>
          <w:szCs w:val="22"/>
        </w:rPr>
        <w:t>council membership as a non-voting member</w:t>
      </w:r>
      <w:r w:rsidR="00410B9C" w:rsidRPr="002D020C">
        <w:rPr>
          <w:rFonts w:ascii="Helvetica" w:hAnsi="Helvetica" w:cs="Helvetica"/>
          <w:sz w:val="22"/>
          <w:szCs w:val="22"/>
        </w:rPr>
        <w:t>.</w:t>
      </w:r>
    </w:p>
    <w:p w14:paraId="74F7FEB2" w14:textId="4E3CC363" w:rsidR="008D4EB4" w:rsidRPr="002D020C" w:rsidRDefault="008D4EB4" w:rsidP="00BA49F4">
      <w:pPr>
        <w:rPr>
          <w:rFonts w:ascii="Helvetica" w:hAnsi="Helvetica" w:cs="Helvetica"/>
          <w:sz w:val="22"/>
          <w:szCs w:val="22"/>
        </w:rPr>
      </w:pPr>
    </w:p>
    <w:p w14:paraId="73D592E4" w14:textId="77777777" w:rsidR="006D6FD6" w:rsidRPr="002D020C" w:rsidRDefault="006D6FD6" w:rsidP="00BA49F4">
      <w:pPr>
        <w:rPr>
          <w:rFonts w:ascii="Helvetica" w:hAnsi="Helvetica" w:cs="Helvetica"/>
          <w:sz w:val="22"/>
          <w:szCs w:val="22"/>
        </w:rPr>
      </w:pPr>
    </w:p>
    <w:p w14:paraId="68F2FB7B" w14:textId="1489279F" w:rsidR="008D4EB4" w:rsidRPr="002D020C" w:rsidRDefault="00FC7D15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Helvetica" w:hAnsi="Helvetica" w:cs="Helvetica"/>
          <w:b/>
          <w:sz w:val="22"/>
          <w:szCs w:val="22"/>
        </w:rPr>
      </w:pPr>
      <w:r w:rsidRPr="002D020C">
        <w:rPr>
          <w:rFonts w:ascii="Helvetica" w:hAnsi="Helvetica" w:cs="Helvetica"/>
          <w:sz w:val="28"/>
          <w:szCs w:val="28"/>
        </w:rPr>
        <w:t>Operations</w:t>
      </w:r>
    </w:p>
    <w:p w14:paraId="4CA69199" w14:textId="77777777" w:rsidR="008D4EB4" w:rsidRPr="002D020C" w:rsidRDefault="008D4EB4" w:rsidP="00BA49F4">
      <w:pPr>
        <w:pStyle w:val="ListParagraph"/>
        <w:ind w:left="792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b/>
          <w:sz w:val="22"/>
          <w:szCs w:val="22"/>
        </w:rPr>
        <w:t xml:space="preserve"> </w:t>
      </w:r>
    </w:p>
    <w:p w14:paraId="2D2C7459" w14:textId="77777777" w:rsidR="008D4EB4" w:rsidRPr="002D020C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The Council shall meet no less than:</w:t>
      </w:r>
    </w:p>
    <w:p w14:paraId="1D78450A" w14:textId="77777777" w:rsidR="008D4EB4" w:rsidRPr="002D020C" w:rsidRDefault="008D4EB4" w:rsidP="00BA49F4">
      <w:pPr>
        <w:pStyle w:val="ListParagraph"/>
        <w:ind w:left="792"/>
        <w:rPr>
          <w:rFonts w:ascii="Helvetica" w:hAnsi="Helvetica" w:cs="Helvetica"/>
          <w:sz w:val="22"/>
          <w:szCs w:val="22"/>
        </w:rPr>
      </w:pPr>
    </w:p>
    <w:p w14:paraId="29FD47C8" w14:textId="77777777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701" w:hanging="567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One (1) time between May 1 and August </w:t>
      </w:r>
      <w:proofErr w:type="gramStart"/>
      <w:r w:rsidRPr="002D020C">
        <w:rPr>
          <w:rFonts w:ascii="Helvetica" w:hAnsi="Helvetica" w:cs="Helvetica"/>
          <w:sz w:val="22"/>
          <w:szCs w:val="22"/>
        </w:rPr>
        <w:t>31;</w:t>
      </w:r>
      <w:proofErr w:type="gramEnd"/>
    </w:p>
    <w:p w14:paraId="74B79181" w14:textId="77777777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701" w:hanging="567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wo (2) times between September 1 and November 30, including once in </w:t>
      </w:r>
      <w:proofErr w:type="gramStart"/>
      <w:r w:rsidRPr="002D020C">
        <w:rPr>
          <w:rFonts w:ascii="Helvetica" w:hAnsi="Helvetica" w:cs="Helvetica"/>
          <w:sz w:val="22"/>
          <w:szCs w:val="22"/>
        </w:rPr>
        <w:t>September;</w:t>
      </w:r>
      <w:proofErr w:type="gramEnd"/>
    </w:p>
    <w:p w14:paraId="4155F780" w14:textId="77777777" w:rsidR="008D4EB4" w:rsidRPr="002D020C" w:rsidRDefault="008D4EB4" w:rsidP="00BA49F4">
      <w:pPr>
        <w:pStyle w:val="ListParagraph"/>
        <w:numPr>
          <w:ilvl w:val="2"/>
          <w:numId w:val="7"/>
        </w:numPr>
        <w:suppressAutoHyphens/>
        <w:ind w:left="1701" w:hanging="567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Two (2) times between January 1 and March 31.</w:t>
      </w:r>
    </w:p>
    <w:p w14:paraId="1A04CA3C" w14:textId="77777777" w:rsidR="008D4EB4" w:rsidRPr="002D020C" w:rsidRDefault="008D4EB4" w:rsidP="00BA49F4">
      <w:pPr>
        <w:pStyle w:val="ListParagraph"/>
        <w:ind w:left="1224"/>
        <w:rPr>
          <w:rFonts w:ascii="Helvetica" w:hAnsi="Helvetica" w:cs="Helvetica"/>
          <w:sz w:val="22"/>
          <w:szCs w:val="22"/>
        </w:rPr>
      </w:pPr>
    </w:p>
    <w:p w14:paraId="44CF2661" w14:textId="5414EC79" w:rsidR="008D4EB4" w:rsidRPr="002D020C" w:rsidRDefault="008D4EB4" w:rsidP="00BA49F4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term of the Council shall be from May 1 to </w:t>
      </w:r>
      <w:r w:rsidR="00315E24" w:rsidRPr="002D020C">
        <w:rPr>
          <w:rFonts w:ascii="Helvetica" w:hAnsi="Helvetica" w:cs="Helvetica"/>
          <w:sz w:val="22"/>
          <w:szCs w:val="22"/>
        </w:rPr>
        <w:t xml:space="preserve">March </w:t>
      </w:r>
      <w:proofErr w:type="gramStart"/>
      <w:r w:rsidR="00315E24" w:rsidRPr="002D020C">
        <w:rPr>
          <w:rFonts w:ascii="Helvetica" w:hAnsi="Helvetica" w:cs="Helvetica"/>
          <w:sz w:val="22"/>
          <w:szCs w:val="22"/>
        </w:rPr>
        <w:t>31</w:t>
      </w:r>
      <w:r w:rsidRPr="002D020C">
        <w:rPr>
          <w:rFonts w:ascii="Helvetica" w:hAnsi="Helvetica" w:cs="Helvetica"/>
          <w:sz w:val="22"/>
          <w:szCs w:val="22"/>
        </w:rPr>
        <w:t>;</w:t>
      </w:r>
      <w:proofErr w:type="gramEnd"/>
    </w:p>
    <w:p w14:paraId="0E3D99FD" w14:textId="77777777" w:rsidR="009508F2" w:rsidRPr="002D020C" w:rsidRDefault="009508F2" w:rsidP="00BA49F4">
      <w:pPr>
        <w:pStyle w:val="ListParagraph"/>
        <w:suppressAutoHyphens/>
        <w:ind w:left="792"/>
        <w:contextualSpacing w:val="0"/>
        <w:rPr>
          <w:rFonts w:ascii="Helvetica" w:hAnsi="Helvetica" w:cs="Helvetica"/>
          <w:sz w:val="22"/>
          <w:szCs w:val="22"/>
        </w:rPr>
      </w:pPr>
    </w:p>
    <w:p w14:paraId="58F6B501" w14:textId="7D1900B9" w:rsidR="009508F2" w:rsidRPr="002D020C" w:rsidRDefault="00BF2FB1" w:rsidP="00A62C11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</w:t>
      </w:r>
      <w:r w:rsidR="009508F2" w:rsidRPr="002D020C">
        <w:rPr>
          <w:rFonts w:ascii="Helvetica" w:hAnsi="Helvetica" w:cs="Helvetica"/>
          <w:sz w:val="22"/>
          <w:szCs w:val="22"/>
        </w:rPr>
        <w:t>Chairperson shall:</w:t>
      </w:r>
    </w:p>
    <w:p w14:paraId="433DBD3B" w14:textId="77777777" w:rsidR="00A62C11" w:rsidRPr="002D020C" w:rsidRDefault="00A62C11" w:rsidP="00A62C11">
      <w:pPr>
        <w:pStyle w:val="ListParagraph"/>
        <w:suppressAutoHyphens/>
        <w:ind w:left="993"/>
        <w:contextualSpacing w:val="0"/>
        <w:rPr>
          <w:rFonts w:ascii="Helvetica" w:hAnsi="Helvetica" w:cs="Helvetica"/>
          <w:sz w:val="22"/>
          <w:szCs w:val="22"/>
        </w:rPr>
      </w:pPr>
    </w:p>
    <w:p w14:paraId="23FAD70E" w14:textId="2187B0C7" w:rsidR="00A62C11" w:rsidRPr="002D020C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Call and Chair the meetings of the Interfaith </w:t>
      </w:r>
      <w:proofErr w:type="gramStart"/>
      <w:r w:rsidRPr="002D020C">
        <w:rPr>
          <w:rFonts w:ascii="Helvetica" w:hAnsi="Helvetica" w:cs="Helvetica"/>
          <w:sz w:val="22"/>
          <w:szCs w:val="22"/>
        </w:rPr>
        <w:t>Council;</w:t>
      </w:r>
      <w:proofErr w:type="gramEnd"/>
      <w:r w:rsidRPr="002D020C">
        <w:rPr>
          <w:rFonts w:ascii="Helvetica" w:hAnsi="Helvetica" w:cs="Helvetica"/>
          <w:sz w:val="22"/>
          <w:szCs w:val="22"/>
        </w:rPr>
        <w:t xml:space="preserve"> </w:t>
      </w:r>
    </w:p>
    <w:p w14:paraId="0043B9C4" w14:textId="77777777" w:rsidR="00A62C11" w:rsidRPr="002D020C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Be responsible for booking meeting rooms, assign action items, distribution of previous meeting minutes and the meeting agendas, and provide any other administrative support to the council as deemed </w:t>
      </w:r>
      <w:proofErr w:type="gramStart"/>
      <w:r w:rsidRPr="002D020C">
        <w:rPr>
          <w:rFonts w:ascii="Helvetica" w:hAnsi="Helvetica" w:cs="Helvetica"/>
          <w:sz w:val="22"/>
          <w:szCs w:val="22"/>
        </w:rPr>
        <w:t>necessary;</w:t>
      </w:r>
      <w:proofErr w:type="gramEnd"/>
    </w:p>
    <w:p w14:paraId="748C07FE" w14:textId="77777777" w:rsidR="00A62C11" w:rsidRPr="002D020C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Serve as the central contact person for the </w:t>
      </w:r>
      <w:proofErr w:type="gramStart"/>
      <w:r w:rsidRPr="002D020C">
        <w:rPr>
          <w:rFonts w:ascii="Helvetica" w:hAnsi="Helvetica" w:cs="Helvetica"/>
          <w:sz w:val="22"/>
          <w:szCs w:val="22"/>
        </w:rPr>
        <w:t>committee;</w:t>
      </w:r>
      <w:proofErr w:type="gramEnd"/>
    </w:p>
    <w:p w14:paraId="2C1195B0" w14:textId="77777777" w:rsidR="00A62C11" w:rsidRPr="002D020C" w:rsidRDefault="00A62C11" w:rsidP="00A62C11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Work with the voting members to develop a transition report for the next years committee.</w:t>
      </w:r>
    </w:p>
    <w:p w14:paraId="15D57DD1" w14:textId="77777777" w:rsidR="00A62C11" w:rsidRPr="002D020C" w:rsidRDefault="00A62C11" w:rsidP="00A62C11">
      <w:pPr>
        <w:pStyle w:val="ListParagraph"/>
        <w:suppressAutoHyphens/>
        <w:ind w:left="1224"/>
        <w:contextualSpacing w:val="0"/>
        <w:rPr>
          <w:rFonts w:ascii="Helvetica" w:hAnsi="Helvetica" w:cs="Helvetica"/>
          <w:sz w:val="22"/>
          <w:szCs w:val="22"/>
        </w:rPr>
      </w:pPr>
    </w:p>
    <w:p w14:paraId="51F15AD5" w14:textId="7D27E881" w:rsidR="00A62C11" w:rsidRPr="002D020C" w:rsidRDefault="00A62C11" w:rsidP="00A62C11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Quorum shall be two thirds majority, and votes shall pass solely by unanimous consent of the voting members present.</w:t>
      </w:r>
    </w:p>
    <w:p w14:paraId="037C9B8B" w14:textId="77777777" w:rsidR="008D4EB4" w:rsidRPr="002D020C" w:rsidRDefault="008D4EB4" w:rsidP="00BA49F4">
      <w:pPr>
        <w:rPr>
          <w:rFonts w:ascii="Helvetica" w:hAnsi="Helvetica" w:cs="Helvetica"/>
          <w:sz w:val="22"/>
          <w:szCs w:val="22"/>
        </w:rPr>
      </w:pPr>
    </w:p>
    <w:p w14:paraId="5E67D9E4" w14:textId="6D6171D3" w:rsidR="008D4EB4" w:rsidRPr="002D020C" w:rsidRDefault="00FC7D15" w:rsidP="00BA49F4">
      <w:pPr>
        <w:pStyle w:val="ListParagraph"/>
        <w:numPr>
          <w:ilvl w:val="0"/>
          <w:numId w:val="7"/>
        </w:numPr>
        <w:suppressAutoHyphens/>
        <w:contextualSpacing w:val="0"/>
        <w:rPr>
          <w:rFonts w:ascii="Helvetica" w:hAnsi="Helvetica" w:cs="Helvetica"/>
          <w:b/>
          <w:sz w:val="22"/>
          <w:szCs w:val="22"/>
        </w:rPr>
      </w:pPr>
      <w:r w:rsidRPr="002D020C">
        <w:rPr>
          <w:rFonts w:ascii="Helvetica" w:hAnsi="Helvetica" w:cs="Helvetica"/>
          <w:sz w:val="28"/>
          <w:szCs w:val="28"/>
        </w:rPr>
        <w:t>Activities</w:t>
      </w:r>
    </w:p>
    <w:p w14:paraId="2A022E5F" w14:textId="77777777" w:rsidR="008D4EB4" w:rsidRPr="002D020C" w:rsidRDefault="008D4EB4" w:rsidP="00BA49F4">
      <w:pPr>
        <w:pStyle w:val="ListParagraph"/>
        <w:ind w:left="792"/>
        <w:rPr>
          <w:rFonts w:ascii="Helvetica" w:hAnsi="Helvetica" w:cs="Helvetica"/>
          <w:sz w:val="22"/>
          <w:szCs w:val="22"/>
        </w:rPr>
      </w:pPr>
    </w:p>
    <w:p w14:paraId="30B9CE60" w14:textId="1304C6E8" w:rsidR="008D4EB4" w:rsidRPr="002D020C" w:rsidRDefault="00454D4E" w:rsidP="00360CBE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T</w:t>
      </w:r>
      <w:r w:rsidR="008D4EB4" w:rsidRPr="002D020C">
        <w:rPr>
          <w:rFonts w:ascii="Helvetica" w:hAnsi="Helvetica" w:cs="Helvetica"/>
          <w:sz w:val="22"/>
          <w:szCs w:val="22"/>
        </w:rPr>
        <w:t>he Council shall:</w:t>
      </w:r>
    </w:p>
    <w:p w14:paraId="394F7E69" w14:textId="77777777" w:rsidR="00360CBE" w:rsidRPr="002D020C" w:rsidRDefault="00360CBE" w:rsidP="00360CBE">
      <w:pPr>
        <w:pStyle w:val="ListParagraph"/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</w:p>
    <w:p w14:paraId="632F06E0" w14:textId="77777777" w:rsidR="008D4EB4" w:rsidRPr="002D020C" w:rsidRDefault="008D4EB4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Promote the RISO Policy and the accommodations </w:t>
      </w:r>
      <w:proofErr w:type="gramStart"/>
      <w:r w:rsidRPr="002D020C">
        <w:rPr>
          <w:rFonts w:ascii="Helvetica" w:hAnsi="Helvetica" w:cs="Helvetica"/>
          <w:sz w:val="22"/>
          <w:szCs w:val="22"/>
        </w:rPr>
        <w:t>therein;</w:t>
      </w:r>
      <w:proofErr w:type="gramEnd"/>
    </w:p>
    <w:p w14:paraId="1E279C97" w14:textId="6076B9CF" w:rsidR="008D4EB4" w:rsidRPr="002D020C" w:rsidRDefault="008D4EB4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Offer recommendations to the</w:t>
      </w:r>
      <w:r w:rsidR="004562FA" w:rsidRPr="002D020C">
        <w:rPr>
          <w:rFonts w:ascii="Helvetica" w:hAnsi="Helvetica" w:cs="Helvetica"/>
          <w:sz w:val="22"/>
          <w:szCs w:val="22"/>
        </w:rPr>
        <w:t xml:space="preserve"> McMaster Students</w:t>
      </w:r>
      <w:r w:rsidRPr="002D020C">
        <w:rPr>
          <w:rFonts w:ascii="Helvetica" w:hAnsi="Helvetica" w:cs="Helvetica"/>
          <w:sz w:val="22"/>
          <w:szCs w:val="22"/>
        </w:rPr>
        <w:t xml:space="preserve"> Union and University on relevant issues and </w:t>
      </w:r>
      <w:proofErr w:type="gramStart"/>
      <w:r w:rsidRPr="002D020C">
        <w:rPr>
          <w:rFonts w:ascii="Helvetica" w:hAnsi="Helvetica" w:cs="Helvetica"/>
          <w:sz w:val="22"/>
          <w:szCs w:val="22"/>
        </w:rPr>
        <w:t>policies;</w:t>
      </w:r>
      <w:proofErr w:type="gramEnd"/>
    </w:p>
    <w:p w14:paraId="70AEFED4" w14:textId="5BDA8B48" w:rsidR="008D4EB4" w:rsidRPr="002D020C" w:rsidRDefault="008D4EB4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Host events such as social gatherings</w:t>
      </w:r>
      <w:r w:rsidR="00757CF2" w:rsidRPr="002D020C">
        <w:rPr>
          <w:rFonts w:ascii="Helvetica" w:hAnsi="Helvetica" w:cs="Helvetica"/>
          <w:sz w:val="22"/>
          <w:szCs w:val="22"/>
        </w:rPr>
        <w:t xml:space="preserve">, educational forums, and </w:t>
      </w:r>
      <w:proofErr w:type="gramStart"/>
      <w:r w:rsidR="00757CF2" w:rsidRPr="002D020C">
        <w:rPr>
          <w:rFonts w:ascii="Helvetica" w:hAnsi="Helvetica" w:cs="Helvetica"/>
          <w:sz w:val="22"/>
          <w:szCs w:val="22"/>
        </w:rPr>
        <w:t>panels</w:t>
      </w:r>
      <w:r w:rsidR="00454D4E" w:rsidRPr="002D020C">
        <w:rPr>
          <w:rFonts w:ascii="Helvetica" w:hAnsi="Helvetica" w:cs="Helvetica"/>
          <w:sz w:val="22"/>
          <w:szCs w:val="22"/>
        </w:rPr>
        <w:t>;</w:t>
      </w:r>
      <w:proofErr w:type="gramEnd"/>
    </w:p>
    <w:p w14:paraId="0937947A" w14:textId="6F441E93" w:rsidR="00454D4E" w:rsidRPr="002D020C" w:rsidRDefault="00454D4E" w:rsidP="00360CBE">
      <w:pPr>
        <w:pStyle w:val="ListParagraph"/>
        <w:numPr>
          <w:ilvl w:val="2"/>
          <w:numId w:val="7"/>
        </w:numPr>
        <w:suppressAutoHyphens/>
        <w:ind w:left="1701" w:hanging="708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>Other tasks as deemed relevant by the Council.</w:t>
      </w:r>
    </w:p>
    <w:p w14:paraId="5B0606A0" w14:textId="77777777" w:rsidR="00757CF2" w:rsidRPr="002D020C" w:rsidRDefault="00757CF2" w:rsidP="00BA49F4">
      <w:pPr>
        <w:pStyle w:val="ListParagraph"/>
        <w:suppressAutoHyphens/>
        <w:ind w:left="1224"/>
        <w:contextualSpacing w:val="0"/>
        <w:rPr>
          <w:rFonts w:ascii="Helvetica" w:hAnsi="Helvetica" w:cs="Helvetica"/>
          <w:sz w:val="22"/>
          <w:szCs w:val="22"/>
        </w:rPr>
      </w:pPr>
    </w:p>
    <w:p w14:paraId="1E680B85" w14:textId="2FB73138" w:rsidR="00757CF2" w:rsidRPr="002D020C" w:rsidRDefault="00757CF2" w:rsidP="00360CBE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Council shall host at least one town hall meeting on religious and spiritual issues per academic </w:t>
      </w:r>
      <w:proofErr w:type="gramStart"/>
      <w:r w:rsidRPr="002D020C">
        <w:rPr>
          <w:rFonts w:ascii="Helvetica" w:hAnsi="Helvetica" w:cs="Helvetica"/>
          <w:sz w:val="22"/>
          <w:szCs w:val="22"/>
        </w:rPr>
        <w:t>year;</w:t>
      </w:r>
      <w:proofErr w:type="gramEnd"/>
    </w:p>
    <w:p w14:paraId="04731124" w14:textId="77777777" w:rsidR="008D4EB4" w:rsidRPr="002D020C" w:rsidRDefault="008D4EB4" w:rsidP="00BA49F4">
      <w:pPr>
        <w:pStyle w:val="ListParagraph"/>
        <w:ind w:left="1224"/>
        <w:rPr>
          <w:rFonts w:ascii="Helvetica" w:hAnsi="Helvetica" w:cs="Helvetica"/>
          <w:sz w:val="22"/>
          <w:szCs w:val="22"/>
        </w:rPr>
      </w:pPr>
    </w:p>
    <w:p w14:paraId="4D654AF3" w14:textId="088A5DD3" w:rsidR="008D4EB4" w:rsidRPr="002D020C" w:rsidRDefault="005976FE" w:rsidP="00360CBE">
      <w:pPr>
        <w:pStyle w:val="ListParagraph"/>
        <w:numPr>
          <w:ilvl w:val="1"/>
          <w:numId w:val="7"/>
        </w:numPr>
        <w:suppressAutoHyphens/>
        <w:ind w:left="993" w:hanging="633"/>
        <w:contextualSpacing w:val="0"/>
        <w:rPr>
          <w:rFonts w:ascii="Helvetica" w:hAnsi="Helvetica" w:cs="Helvetica"/>
          <w:sz w:val="22"/>
          <w:szCs w:val="22"/>
        </w:rPr>
      </w:pPr>
      <w:r w:rsidRPr="002D020C">
        <w:rPr>
          <w:rFonts w:ascii="Helvetica" w:hAnsi="Helvetica" w:cs="Helvetica"/>
          <w:sz w:val="22"/>
          <w:szCs w:val="22"/>
        </w:rPr>
        <w:t xml:space="preserve">The council </w:t>
      </w:r>
      <w:r w:rsidR="00454D4E" w:rsidRPr="002D020C">
        <w:rPr>
          <w:rFonts w:ascii="Helvetica" w:hAnsi="Helvetica" w:cs="Helvetica"/>
          <w:sz w:val="22"/>
          <w:szCs w:val="22"/>
        </w:rPr>
        <w:t xml:space="preserve">Chair </w:t>
      </w:r>
      <w:r w:rsidRPr="002D020C">
        <w:rPr>
          <w:rFonts w:ascii="Helvetica" w:hAnsi="Helvetica" w:cs="Helvetica"/>
          <w:sz w:val="22"/>
          <w:szCs w:val="22"/>
        </w:rPr>
        <w:t>or a council representative</w:t>
      </w:r>
      <w:r w:rsidR="008D4EB4" w:rsidRPr="002D020C">
        <w:rPr>
          <w:rFonts w:ascii="Helvetica" w:hAnsi="Helvetica" w:cs="Helvetica"/>
          <w:sz w:val="22"/>
          <w:szCs w:val="22"/>
        </w:rPr>
        <w:t xml:space="preserve"> shall report on the activities of the </w:t>
      </w:r>
      <w:r w:rsidR="00454D4E" w:rsidRPr="002D020C">
        <w:rPr>
          <w:rFonts w:ascii="Helvetica" w:hAnsi="Helvetica" w:cs="Helvetica"/>
          <w:sz w:val="22"/>
          <w:szCs w:val="22"/>
        </w:rPr>
        <w:t xml:space="preserve">Interfaith </w:t>
      </w:r>
      <w:r w:rsidR="008D4EB4" w:rsidRPr="002D020C">
        <w:rPr>
          <w:rFonts w:ascii="Helvetica" w:hAnsi="Helvetica" w:cs="Helvetica"/>
          <w:sz w:val="22"/>
          <w:szCs w:val="22"/>
        </w:rPr>
        <w:t>Council to the Student Representative Assembly at the fourth (4th) meeting of the Fall and Winter semesters.</w:t>
      </w:r>
    </w:p>
    <w:p w14:paraId="41F920F2" w14:textId="77777777" w:rsidR="008D4EB4" w:rsidRPr="002D020C" w:rsidRDefault="008D4EB4" w:rsidP="00BA49F4">
      <w:pPr>
        <w:pStyle w:val="ListParagraph"/>
        <w:ind w:left="792"/>
        <w:rPr>
          <w:rFonts w:ascii="Helvetica" w:hAnsi="Helvetica" w:cs="Helvetica"/>
          <w:sz w:val="22"/>
          <w:szCs w:val="22"/>
        </w:rPr>
      </w:pPr>
    </w:p>
    <w:p w14:paraId="4981A982" w14:textId="77777777" w:rsidR="00F944C5" w:rsidRPr="002D020C" w:rsidRDefault="00F944C5" w:rsidP="00BA49F4">
      <w:pPr>
        <w:rPr>
          <w:rFonts w:ascii="Helvetica" w:hAnsi="Helvetica" w:cs="Helvetica"/>
          <w:sz w:val="28"/>
        </w:rPr>
      </w:pPr>
    </w:p>
    <w:sectPr w:rsidR="00F944C5" w:rsidRPr="002D020C" w:rsidSect="00486F03">
      <w:head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282EE" w14:textId="77777777" w:rsidR="005B76C4" w:rsidRDefault="005B76C4">
      <w:r>
        <w:separator/>
      </w:r>
    </w:p>
  </w:endnote>
  <w:endnote w:type="continuationSeparator" w:id="0">
    <w:p w14:paraId="7399FE18" w14:textId="77777777" w:rsidR="005B76C4" w:rsidRDefault="005B7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rillee It BT">
    <w:altName w:val="Impact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7D2AA" w14:textId="77777777" w:rsidR="000D0467" w:rsidRDefault="000D0467">
    <w:pPr>
      <w:pStyle w:val="Footer"/>
      <w:rPr>
        <w:rFonts w:ascii="Arial Narrow" w:hAnsi="Arial Narrow"/>
        <w:sz w:val="16"/>
        <w:szCs w:val="16"/>
        <w:lang w:val="en-CA"/>
      </w:rPr>
    </w:pPr>
  </w:p>
  <w:p w14:paraId="556396A7" w14:textId="61D2F96E" w:rsidR="00B84E21" w:rsidRPr="002D020C" w:rsidRDefault="000D0467">
    <w:pPr>
      <w:pStyle w:val="Footer"/>
      <w:rPr>
        <w:rFonts w:ascii="Helvetica" w:hAnsi="Helvetica" w:cs="Helvetica"/>
        <w:sz w:val="20"/>
        <w:szCs w:val="20"/>
        <w:lang w:val="en-CA"/>
      </w:rPr>
    </w:pPr>
    <w:r w:rsidRPr="002D020C">
      <w:rPr>
        <w:rFonts w:ascii="Helvetica" w:hAnsi="Helvetica" w:cs="Helvetica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7FA636EC" wp14:editId="0FD78BEC">
          <wp:simplePos x="0" y="0"/>
          <wp:positionH relativeFrom="column">
            <wp:posOffset>-984032</wp:posOffset>
          </wp:positionH>
          <wp:positionV relativeFrom="paragraph">
            <wp:posOffset>223520</wp:posOffset>
          </wp:positionV>
          <wp:extent cx="7501938" cy="530693"/>
          <wp:effectExtent l="0" t="0" r="0" b="317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01938" cy="5306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6FCC" w:rsidRPr="002D020C">
      <w:rPr>
        <w:rFonts w:ascii="Helvetica" w:hAnsi="Helvetica" w:cs="Helvetica"/>
        <w:sz w:val="20"/>
        <w:szCs w:val="20"/>
        <w:lang w:val="en-CA"/>
      </w:rPr>
      <w:t>Approved 17O</w:t>
    </w:r>
  </w:p>
  <w:p w14:paraId="4207B9C8" w14:textId="77777777" w:rsidR="000D0467" w:rsidRDefault="000D0467">
    <w:pPr>
      <w:pStyle w:val="Footer"/>
      <w:rPr>
        <w:rFonts w:ascii="Arial Narrow" w:hAnsi="Arial Narrow"/>
        <w:sz w:val="16"/>
        <w:szCs w:val="16"/>
        <w:lang w:val="en-CA"/>
      </w:rPr>
    </w:pPr>
  </w:p>
  <w:p w14:paraId="4FA93B25" w14:textId="4CE4060E" w:rsidR="000D0467" w:rsidRDefault="000D0467">
    <w:pPr>
      <w:pStyle w:val="Footer"/>
      <w:rPr>
        <w:rFonts w:ascii="Arial Narrow" w:hAnsi="Arial Narrow"/>
        <w:sz w:val="16"/>
        <w:szCs w:val="16"/>
        <w:lang w:val="en-CA"/>
      </w:rPr>
    </w:pPr>
  </w:p>
  <w:p w14:paraId="2F4C27A5" w14:textId="19883946" w:rsidR="000D0467" w:rsidRPr="007A6FCC" w:rsidRDefault="000D0467">
    <w:pPr>
      <w:pStyle w:val="Footer"/>
      <w:rPr>
        <w:rFonts w:ascii="Arial Narrow" w:hAnsi="Arial Narrow"/>
        <w:sz w:val="16"/>
        <w:szCs w:val="16"/>
        <w:lang w:val="en-C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DF03F" w14:textId="77777777" w:rsidR="005B76C4" w:rsidRDefault="005B76C4">
      <w:r>
        <w:separator/>
      </w:r>
    </w:p>
  </w:footnote>
  <w:footnote w:type="continuationSeparator" w:id="0">
    <w:p w14:paraId="20834999" w14:textId="77777777" w:rsidR="005B76C4" w:rsidRDefault="005B7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1A98A" w14:textId="65695DDB" w:rsidR="00B84E21" w:rsidRPr="00CC34A5" w:rsidRDefault="002D020C">
    <w:pPr>
      <w:pStyle w:val="Header"/>
      <w:jc w:val="right"/>
      <w:rPr>
        <w:rFonts w:ascii="Helvetica" w:hAnsi="Helvetica" w:cs="Helvetica"/>
        <w:sz w:val="20"/>
      </w:rPr>
    </w:pPr>
    <w:r w:rsidRPr="00CC34A5">
      <w:rPr>
        <w:rFonts w:ascii="Helvetica" w:hAnsi="Helvetica" w:cs="Helvetica"/>
        <w:sz w:val="20"/>
      </w:rPr>
      <w:t>Operating Policy – Interfaith Council Page</w:t>
    </w:r>
    <w:r w:rsidR="00CC34A5" w:rsidRPr="00CC34A5">
      <w:rPr>
        <w:rFonts w:ascii="Helvetica" w:hAnsi="Helvetica" w:cs="Helvetica"/>
        <w:sz w:val="20"/>
      </w:rPr>
      <w:fldChar w:fldCharType="begin"/>
    </w:r>
    <w:r w:rsidR="00CC34A5" w:rsidRPr="00CC34A5">
      <w:rPr>
        <w:rFonts w:ascii="Helvetica" w:hAnsi="Helvetica" w:cs="Helvetica"/>
        <w:sz w:val="20"/>
      </w:rPr>
      <w:instrText xml:space="preserve"> PAGE   \* MERGEFORMAT </w:instrText>
    </w:r>
    <w:r w:rsidR="00CC34A5" w:rsidRPr="00CC34A5">
      <w:rPr>
        <w:rFonts w:ascii="Helvetica" w:hAnsi="Helvetica" w:cs="Helvetica"/>
        <w:sz w:val="20"/>
      </w:rPr>
      <w:fldChar w:fldCharType="separate"/>
    </w:r>
    <w:r w:rsidR="00CC34A5" w:rsidRPr="00CC34A5">
      <w:rPr>
        <w:rFonts w:ascii="Helvetica" w:hAnsi="Helvetica" w:cs="Helvetica"/>
        <w:noProof/>
        <w:sz w:val="20"/>
      </w:rPr>
      <w:t>1</w:t>
    </w:r>
    <w:r w:rsidR="00CC34A5" w:rsidRPr="00CC34A5">
      <w:rPr>
        <w:rFonts w:ascii="Helvetica" w:hAnsi="Helvetica" w:cs="Helvetica"/>
        <w:noProof/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505A2" w14:textId="431FD290" w:rsidR="000D0467" w:rsidRDefault="00CC6DB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36DDB801" wp14:editId="11DBCA68">
          <wp:simplePos x="0" y="0"/>
          <wp:positionH relativeFrom="column">
            <wp:posOffset>-133350</wp:posOffset>
          </wp:positionH>
          <wp:positionV relativeFrom="paragraph">
            <wp:posOffset>-209550</wp:posOffset>
          </wp:positionV>
          <wp:extent cx="2150533" cy="1297014"/>
          <wp:effectExtent l="0" t="0" r="0" b="0"/>
          <wp:wrapNone/>
          <wp:docPr id="8" name="Picture 8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0533" cy="1297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B8EA08E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Helvetica" w:hAnsi="Helvetica" w:cs="Helvetica" w:hint="default"/>
        <w:b w:val="0"/>
        <w:sz w:val="2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ascii="Helvetica" w:hAnsi="Helvetica" w:cs="Helvetica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ascii="Arial Narrow" w:hAnsi="Arial Narrow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01D91FA0"/>
    <w:multiLevelType w:val="multilevel"/>
    <w:tmpl w:val="E9F29710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261C3CD4"/>
    <w:multiLevelType w:val="multilevel"/>
    <w:tmpl w:val="B830C30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45F04B7D"/>
    <w:multiLevelType w:val="multilevel"/>
    <w:tmpl w:val="A044E246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46A1637B"/>
    <w:multiLevelType w:val="multilevel"/>
    <w:tmpl w:val="4CF0E442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5" w15:restartNumberingAfterBreak="0">
    <w:nsid w:val="6B515A9D"/>
    <w:multiLevelType w:val="multilevel"/>
    <w:tmpl w:val="01903E64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73BE1C38"/>
    <w:multiLevelType w:val="multilevel"/>
    <w:tmpl w:val="9DBCDC0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DAztDQ3NwRSxko6SsGpxcWZ+XkgBaa1APK4VlAsAAAA"/>
  </w:docVars>
  <w:rsids>
    <w:rsidRoot w:val="00E960CE"/>
    <w:rsid w:val="000829FA"/>
    <w:rsid w:val="000C05AB"/>
    <w:rsid w:val="000D0467"/>
    <w:rsid w:val="00122DB4"/>
    <w:rsid w:val="00133E2B"/>
    <w:rsid w:val="001437CE"/>
    <w:rsid w:val="0017132B"/>
    <w:rsid w:val="0018556A"/>
    <w:rsid w:val="0019089C"/>
    <w:rsid w:val="001E66C5"/>
    <w:rsid w:val="001F079D"/>
    <w:rsid w:val="00201A6B"/>
    <w:rsid w:val="002C01D9"/>
    <w:rsid w:val="002D020C"/>
    <w:rsid w:val="00315E24"/>
    <w:rsid w:val="00360CBE"/>
    <w:rsid w:val="003A00A9"/>
    <w:rsid w:val="003F045C"/>
    <w:rsid w:val="00410B9C"/>
    <w:rsid w:val="00454D4E"/>
    <w:rsid w:val="004562FA"/>
    <w:rsid w:val="004824D3"/>
    <w:rsid w:val="00486F03"/>
    <w:rsid w:val="004A5A84"/>
    <w:rsid w:val="004E490E"/>
    <w:rsid w:val="005159ED"/>
    <w:rsid w:val="00540879"/>
    <w:rsid w:val="005509C5"/>
    <w:rsid w:val="00564B82"/>
    <w:rsid w:val="005976FE"/>
    <w:rsid w:val="005A21CE"/>
    <w:rsid w:val="005B76C4"/>
    <w:rsid w:val="005F757E"/>
    <w:rsid w:val="006050E0"/>
    <w:rsid w:val="00607691"/>
    <w:rsid w:val="00617839"/>
    <w:rsid w:val="00620BCE"/>
    <w:rsid w:val="006D6FD6"/>
    <w:rsid w:val="006E739E"/>
    <w:rsid w:val="00757CF2"/>
    <w:rsid w:val="007A6FCC"/>
    <w:rsid w:val="007B57C6"/>
    <w:rsid w:val="007E6FCC"/>
    <w:rsid w:val="00833CDC"/>
    <w:rsid w:val="00835480"/>
    <w:rsid w:val="00880E6A"/>
    <w:rsid w:val="008D4EB4"/>
    <w:rsid w:val="009314F4"/>
    <w:rsid w:val="0094637F"/>
    <w:rsid w:val="0094640F"/>
    <w:rsid w:val="009508F2"/>
    <w:rsid w:val="00973398"/>
    <w:rsid w:val="0099396A"/>
    <w:rsid w:val="00993DD9"/>
    <w:rsid w:val="00994412"/>
    <w:rsid w:val="009A74AE"/>
    <w:rsid w:val="009C6E6E"/>
    <w:rsid w:val="00A62C11"/>
    <w:rsid w:val="00AA761A"/>
    <w:rsid w:val="00AF3477"/>
    <w:rsid w:val="00B7360E"/>
    <w:rsid w:val="00B84E21"/>
    <w:rsid w:val="00BA49F4"/>
    <w:rsid w:val="00BD6059"/>
    <w:rsid w:val="00BF2FB1"/>
    <w:rsid w:val="00C126D7"/>
    <w:rsid w:val="00CC34A5"/>
    <w:rsid w:val="00CC6DB5"/>
    <w:rsid w:val="00D2278E"/>
    <w:rsid w:val="00D37286"/>
    <w:rsid w:val="00D96533"/>
    <w:rsid w:val="00DB3B6D"/>
    <w:rsid w:val="00E960CE"/>
    <w:rsid w:val="00EA045B"/>
    <w:rsid w:val="00EC7A38"/>
    <w:rsid w:val="00F57C6C"/>
    <w:rsid w:val="00F660CF"/>
    <w:rsid w:val="00F869CA"/>
    <w:rsid w:val="00F944C5"/>
    <w:rsid w:val="00FC7D15"/>
    <w:rsid w:val="00FF4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981A953"/>
  <w15:docId w15:val="{6C03E511-89D8-4EF6-869B-61CBEDB9B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486F03"/>
    <w:rPr>
      <w:sz w:val="24"/>
      <w:szCs w:val="24"/>
    </w:rPr>
  </w:style>
  <w:style w:type="paragraph" w:styleId="Heading1">
    <w:name w:val="heading 1"/>
    <w:basedOn w:val="Normal"/>
    <w:next w:val="Normal"/>
    <w:qFormat/>
    <w:rsid w:val="00486F03"/>
    <w:pPr>
      <w:keepNext/>
      <w:outlineLvl w:val="0"/>
    </w:pPr>
    <w:rPr>
      <w:rFonts w:ascii="Crillee It BT" w:hAnsi="Crillee It BT"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486F0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486F0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semiHidden/>
    <w:rsid w:val="00486F03"/>
    <w:rPr>
      <w:rFonts w:ascii="Arial Narrow" w:hAnsi="Arial Narrow"/>
      <w:sz w:val="22"/>
    </w:rPr>
  </w:style>
  <w:style w:type="character" w:styleId="PageNumber">
    <w:name w:val="page number"/>
    <w:basedOn w:val="DefaultParagraphFont"/>
    <w:semiHidden/>
    <w:rsid w:val="00486F03"/>
  </w:style>
  <w:style w:type="paragraph" w:styleId="BalloonText">
    <w:name w:val="Balloon Text"/>
    <w:basedOn w:val="Normal"/>
    <w:link w:val="BalloonTextChar"/>
    <w:uiPriority w:val="99"/>
    <w:semiHidden/>
    <w:unhideWhenUsed/>
    <w:rsid w:val="009464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4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0829FA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semiHidden/>
    <w:rsid w:val="0019089C"/>
    <w:rPr>
      <w:rFonts w:ascii="Arial Narrow" w:hAnsi="Arial Narrow"/>
      <w:sz w:val="22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04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4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4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45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AC94628314C8408DB6748F7330ECD9" ma:contentTypeVersion="13" ma:contentTypeDescription="Create a new document." ma:contentTypeScope="" ma:versionID="330bcc2c502aac25564401bd0d4a1567">
  <xsd:schema xmlns:xsd="http://www.w3.org/2001/XMLSchema" xmlns:xs="http://www.w3.org/2001/XMLSchema" xmlns:p="http://schemas.microsoft.com/office/2006/metadata/properties" xmlns:ns3="7c00a295-5944-4e02-a629-fa6a54a14738" xmlns:ns4="101fdb61-bfc5-4b6d-bdfc-c88468ec7f3d" targetNamespace="http://schemas.microsoft.com/office/2006/metadata/properties" ma:root="true" ma:fieldsID="20a548855ed713945e8f03e43e739a74" ns3:_="" ns4:_="">
    <xsd:import namespace="7c00a295-5944-4e02-a629-fa6a54a14738"/>
    <xsd:import namespace="101fdb61-bfc5-4b6d-bdfc-c88468ec7f3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00a295-5944-4e02-a629-fa6a54a147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1fdb61-bfc5-4b6d-bdfc-c88468ec7f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1C9239-0D5E-4FDE-A04D-BA371B55397C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7c00a295-5944-4e02-a629-fa6a54a14738"/>
    <ds:schemaRef ds:uri="http://schemas.microsoft.com/office/2006/metadata/properties"/>
    <ds:schemaRef ds:uri="101fdb61-bfc5-4b6d-bdfc-c88468ec7f3d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D235809-5AB9-42FB-96BC-05308F0161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B7EAAF-BCDF-4C70-AC71-67B244E863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00a295-5944-4e02-a629-fa6a54a14738"/>
    <ds:schemaRef ds:uri="101fdb61-bfc5-4b6d-bdfc-c88468ec7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5F0749-5886-4CC3-9A0B-34125394F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2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aster University</Company>
  <LinksUpToDate>false</LinksUpToDate>
  <CharactersWithSpaces>2871</CharactersWithSpaces>
  <SharedDoc>false</SharedDoc>
  <HLinks>
    <vt:vector size="6" baseType="variant">
      <vt:variant>
        <vt:i4>4194393</vt:i4>
      </vt:variant>
      <vt:variant>
        <vt:i4>-1</vt:i4>
      </vt:variant>
      <vt:variant>
        <vt:i4>1026</vt:i4>
      </vt:variant>
      <vt:variant>
        <vt:i4>1</vt:i4>
      </vt:variant>
      <vt:variant>
        <vt:lpwstr>..\CB&amp;P Templates\Bylaw Header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asst</dc:creator>
  <cp:lastModifiedBy>Victoria Scott, Administrative Services Coordinator</cp:lastModifiedBy>
  <cp:revision>7</cp:revision>
  <cp:lastPrinted>2012-01-25T21:03:00Z</cp:lastPrinted>
  <dcterms:created xsi:type="dcterms:W3CDTF">2020-09-30T16:20:00Z</dcterms:created>
  <dcterms:modified xsi:type="dcterms:W3CDTF">2020-12-07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AC94628314C8408DB6748F7330ECD9</vt:lpwstr>
  </property>
</Properties>
</file>